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A5BC989" w14:textId="77777777" w:rsidR="0051132B" w:rsidRPr="003C2B75" w:rsidRDefault="0051132B" w:rsidP="0051132B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3C2B75">
        <w:rPr>
          <w:rFonts w:ascii="Verdana" w:hAnsi="Verdana" w:cs="Times New Roman"/>
          <w:b/>
          <w:sz w:val="28"/>
          <w:lang w:val="es-ES_tradnl"/>
        </w:rPr>
        <w:t>Gana un premio, no traigas la gripe: Cómo prevenir enfermedades en animales y personas</w:t>
      </w:r>
    </w:p>
    <w:p w14:paraId="672A6659" w14:textId="77777777" w:rsidR="0051132B" w:rsidRPr="003C2B75" w:rsidRDefault="0051132B" w:rsidP="0051132B">
      <w:pPr>
        <w:jc w:val="center"/>
        <w:rPr>
          <w:rFonts w:ascii="Verdana" w:eastAsia="Verdana" w:hAnsi="Verdana" w:cs="Verdana"/>
          <w:b/>
          <w:sz w:val="24"/>
          <w:szCs w:val="24"/>
          <w:lang w:val="es-ES_tradnl"/>
        </w:rPr>
      </w:pPr>
    </w:p>
    <w:p w14:paraId="0A37501D" w14:textId="77777777" w:rsidR="008802DA" w:rsidRPr="0051132B" w:rsidRDefault="008802DA">
      <w:pPr>
        <w:jc w:val="center"/>
        <w:rPr>
          <w:rFonts w:ascii="Verdana" w:eastAsia="Verdana" w:hAnsi="Verdana" w:cs="Verdana"/>
          <w:b/>
          <w:sz w:val="24"/>
          <w:szCs w:val="24"/>
          <w:lang w:val="es-ES_tradnl"/>
        </w:rPr>
      </w:pPr>
    </w:p>
    <w:p w14:paraId="409C8F1D" w14:textId="77777777" w:rsidR="0051132B" w:rsidRPr="00024711" w:rsidRDefault="5FEC5DCB" w:rsidP="5FEC5DCB">
      <w:pPr>
        <w:jc w:val="center"/>
        <w:rPr>
          <w:rFonts w:ascii="Verdana" w:hAnsi="Verdana"/>
          <w:lang w:val="es-419"/>
        </w:rPr>
      </w:pPr>
      <w:r w:rsidRPr="5FEC5DCB">
        <w:rPr>
          <w:rFonts w:ascii="Verdana" w:hAnsi="Verdana"/>
          <w:b/>
          <w:bCs/>
          <w:sz w:val="24"/>
          <w:szCs w:val="24"/>
          <w:lang w:val="es"/>
        </w:rPr>
        <w:t xml:space="preserve">Lección 5: </w:t>
      </w:r>
      <w:r w:rsidRPr="00024711">
        <w:rPr>
          <w:rFonts w:ascii="Verdana" w:hAnsi="Verdana"/>
          <w:b/>
          <w:bCs/>
          <w:sz w:val="24"/>
          <w:szCs w:val="24"/>
          <w:lang w:val="es"/>
        </w:rPr>
        <w:t>Brote de influenza A del virus de origen porcino (H3N2v)</w:t>
      </w:r>
    </w:p>
    <w:p w14:paraId="1D0BB45C" w14:textId="77777777" w:rsidR="0051132B" w:rsidRPr="00024711" w:rsidRDefault="5FEC5DCB" w:rsidP="5FEC5DCB">
      <w:pPr>
        <w:jc w:val="center"/>
        <w:rPr>
          <w:rFonts w:ascii="Verdana" w:hAnsi="Verdana"/>
        </w:rPr>
      </w:pPr>
      <w:r w:rsidRPr="00024711">
        <w:rPr>
          <w:rFonts w:ascii="Verdana" w:hAnsi="Verdana"/>
          <w:b/>
          <w:bCs/>
          <w:sz w:val="24"/>
          <w:szCs w:val="24"/>
          <w:lang w:val="es"/>
        </w:rPr>
        <w:t>Objetivos de aprendizaje</w:t>
      </w:r>
    </w:p>
    <w:p w14:paraId="5DAB6C7B" w14:textId="77777777" w:rsidR="006B74A6" w:rsidRPr="00024711" w:rsidRDefault="006B74A6"/>
    <w:p w14:paraId="3835C14F" w14:textId="5A6C51EE" w:rsidR="0051132B" w:rsidRPr="00024711" w:rsidRDefault="5FEC5DCB" w:rsidP="5FEC5DCB">
      <w:pPr>
        <w:numPr>
          <w:ilvl w:val="0"/>
          <w:numId w:val="6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00024711">
        <w:rPr>
          <w:rFonts w:ascii="Verdana" w:hAnsi="Verdana"/>
          <w:b/>
          <w:bCs/>
          <w:sz w:val="24"/>
          <w:szCs w:val="24"/>
          <w:lang w:val="es"/>
        </w:rPr>
        <w:t>describir los virus de la influenza A de los cerdos y cómo se pueden transmitir entre los animales y los seres humanos</w:t>
      </w:r>
    </w:p>
    <w:p w14:paraId="02EB378F" w14:textId="77777777" w:rsidR="0051132B" w:rsidRPr="00024711" w:rsidRDefault="0051132B" w:rsidP="00A3789E">
      <w:pPr>
        <w:rPr>
          <w:rFonts w:ascii="Verdana" w:hAnsi="Verdana"/>
          <w:lang w:val="es-419"/>
        </w:rPr>
      </w:pPr>
    </w:p>
    <w:p w14:paraId="196EAD6F" w14:textId="631710C6" w:rsidR="0051132B" w:rsidRPr="00024711" w:rsidRDefault="5FEC5DCB" w:rsidP="5FEC5DCB">
      <w:pPr>
        <w:numPr>
          <w:ilvl w:val="0"/>
          <w:numId w:val="6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00024711">
        <w:rPr>
          <w:rFonts w:ascii="Verdana" w:hAnsi="Verdana"/>
          <w:b/>
          <w:bCs/>
          <w:sz w:val="24"/>
          <w:szCs w:val="24"/>
          <w:lang w:val="es"/>
        </w:rPr>
        <w:t>explicar las medidas para proteger a los cerdos de la infección por los virus de la influenza</w:t>
      </w:r>
    </w:p>
    <w:p w14:paraId="6A05A809" w14:textId="77777777" w:rsidR="0051132B" w:rsidRPr="00024711" w:rsidRDefault="0051132B" w:rsidP="00A3789E">
      <w:pPr>
        <w:rPr>
          <w:rFonts w:ascii="Verdana" w:hAnsi="Verdana"/>
          <w:lang w:val="es-419"/>
        </w:rPr>
      </w:pPr>
    </w:p>
    <w:p w14:paraId="693ECCBB" w14:textId="4576F896" w:rsidR="0051132B" w:rsidRPr="00024711" w:rsidRDefault="5FEC5DCB" w:rsidP="5FEC5DCB">
      <w:pPr>
        <w:numPr>
          <w:ilvl w:val="0"/>
          <w:numId w:val="6"/>
        </w:numPr>
        <w:ind w:hanging="360"/>
        <w:contextualSpacing/>
        <w:rPr>
          <w:rFonts w:ascii="Verdana" w:eastAsia="Verdana" w:hAnsi="Verdana" w:cs="Verdana"/>
          <w:b/>
          <w:bCs/>
          <w:color w:val="000000" w:themeColor="text1"/>
          <w:sz w:val="24"/>
          <w:szCs w:val="24"/>
          <w:lang w:val="es-419"/>
        </w:rPr>
      </w:pPr>
      <w:r w:rsidRPr="00024711">
        <w:rPr>
          <w:rFonts w:ascii="Verdana" w:hAnsi="Verdana"/>
          <w:b/>
          <w:bCs/>
          <w:sz w:val="24"/>
          <w:szCs w:val="24"/>
          <w:lang w:val="es"/>
        </w:rPr>
        <w:t>identificar los impactos del brote del virus H3N2v en la salud pública</w:t>
      </w:r>
    </w:p>
    <w:p w14:paraId="5A39BBE3" w14:textId="77777777" w:rsidR="0051132B" w:rsidRPr="00024711" w:rsidRDefault="0051132B" w:rsidP="00A3789E">
      <w:pPr>
        <w:ind w:left="720"/>
        <w:contextualSpacing/>
        <w:rPr>
          <w:rFonts w:ascii="Verdana" w:eastAsia="Verdana" w:hAnsi="Verdana" w:cs="Verdana"/>
          <w:b/>
          <w:sz w:val="24"/>
          <w:szCs w:val="24"/>
          <w:lang w:val="es-419"/>
        </w:rPr>
      </w:pPr>
    </w:p>
    <w:p w14:paraId="7583AA6D" w14:textId="25D3AD54" w:rsidR="0051132B" w:rsidRPr="00024711" w:rsidRDefault="5FEC5DCB" w:rsidP="5FEC5DCB">
      <w:pPr>
        <w:numPr>
          <w:ilvl w:val="0"/>
          <w:numId w:val="6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00024711">
        <w:rPr>
          <w:rFonts w:ascii="Verdana" w:hAnsi="Verdana"/>
          <w:b/>
          <w:bCs/>
          <w:sz w:val="24"/>
          <w:szCs w:val="24"/>
          <w:lang w:val="es"/>
        </w:rPr>
        <w:t>identificar a las personas con mayor riesgo de infectarse con los virus de la gripe porcina A y a aquellas con mayor riesgo de complicaciones</w:t>
      </w:r>
    </w:p>
    <w:p w14:paraId="41C8F396" w14:textId="77777777" w:rsidR="0051132B" w:rsidRPr="00024711" w:rsidRDefault="0051132B" w:rsidP="00A3789E">
      <w:pPr>
        <w:rPr>
          <w:rFonts w:ascii="Verdana" w:hAnsi="Verdana"/>
          <w:lang w:val="es-419"/>
        </w:rPr>
      </w:pPr>
    </w:p>
    <w:p w14:paraId="08A43664" w14:textId="4808BA6A" w:rsidR="0051132B" w:rsidRPr="00024711" w:rsidRDefault="5FEC5DCB" w:rsidP="5FEC5DCB">
      <w:pPr>
        <w:numPr>
          <w:ilvl w:val="0"/>
          <w:numId w:val="6"/>
        </w:numPr>
        <w:ind w:hanging="360"/>
        <w:contextualSpacing/>
        <w:rPr>
          <w:rFonts w:ascii="Verdana" w:eastAsia="Verdana" w:hAnsi="Verdana" w:cs="Verdana"/>
          <w:b/>
          <w:bCs/>
          <w:sz w:val="24"/>
          <w:szCs w:val="24"/>
          <w:lang w:val="es-419"/>
        </w:rPr>
      </w:pPr>
      <w:r w:rsidRPr="00024711">
        <w:rPr>
          <w:rFonts w:ascii="Verdana" w:hAnsi="Verdana"/>
          <w:b/>
          <w:bCs/>
          <w:sz w:val="24"/>
          <w:szCs w:val="24"/>
          <w:lang w:val="es"/>
        </w:rPr>
        <w:t>explicar las medidas que los seres humanos pueden tomar para protegerse de los virus de la influenza A de los cerdos cuando están en granjas o asisten a exposiciones de animales</w:t>
      </w:r>
    </w:p>
    <w:p w14:paraId="72A3D3EC" w14:textId="77777777" w:rsidR="006B74A6" w:rsidRPr="0051132B" w:rsidRDefault="006B74A6">
      <w:pPr>
        <w:rPr>
          <w:lang w:val="es-419"/>
        </w:rPr>
      </w:pPr>
      <w:bookmarkStart w:id="0" w:name="_GoBack"/>
      <w:bookmarkEnd w:id="0"/>
    </w:p>
    <w:sectPr w:rsidR="006B74A6" w:rsidRPr="0051132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62820"/>
    <w:multiLevelType w:val="multilevel"/>
    <w:tmpl w:val="2132C09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2A676672"/>
    <w:multiLevelType w:val="multilevel"/>
    <w:tmpl w:val="E7F06212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2" w15:restartNumberingAfterBreak="0">
    <w:nsid w:val="2C2423D6"/>
    <w:multiLevelType w:val="multilevel"/>
    <w:tmpl w:val="F8101FB2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3" w15:restartNumberingAfterBreak="0">
    <w:nsid w:val="30E91ACA"/>
    <w:multiLevelType w:val="multilevel"/>
    <w:tmpl w:val="C9C055B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" w15:restartNumberingAfterBreak="0">
    <w:nsid w:val="3E353349"/>
    <w:multiLevelType w:val="multilevel"/>
    <w:tmpl w:val="7C44B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DE737C0"/>
    <w:multiLevelType w:val="multilevel"/>
    <w:tmpl w:val="E482E33A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ExMzMyMDU0MLRQ0lEKTi0uzszPAykwqgUA+7YOuiwAAAA="/>
  </w:docVars>
  <w:rsids>
    <w:rsidRoot w:val="006B74A6"/>
    <w:rsid w:val="00024711"/>
    <w:rsid w:val="00027E1F"/>
    <w:rsid w:val="000E6F02"/>
    <w:rsid w:val="001D3742"/>
    <w:rsid w:val="00211720"/>
    <w:rsid w:val="00294130"/>
    <w:rsid w:val="0051132B"/>
    <w:rsid w:val="005D0D58"/>
    <w:rsid w:val="006B74A6"/>
    <w:rsid w:val="008802DA"/>
    <w:rsid w:val="00926CCD"/>
    <w:rsid w:val="5FEC5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CCB5C"/>
  <w15:docId w15:val="{FEC3E68D-4C60-409C-84DB-9FBBC4BAE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802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74</Characters>
  <Application>Microsoft Office Word</Application>
  <DocSecurity>0</DocSecurity>
  <Lines>5</Lines>
  <Paragraphs>1</Paragraphs>
  <ScaleCrop>false</ScaleCrop>
  <Company>College of Veterinary Medicine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on, Abbey J [CFSPH]</dc:creator>
  <cp:lastModifiedBy>Lenardon, Maria V [CFSPH]</cp:lastModifiedBy>
  <cp:revision>7</cp:revision>
  <dcterms:created xsi:type="dcterms:W3CDTF">2021-08-19T19:21:00Z</dcterms:created>
  <dcterms:modified xsi:type="dcterms:W3CDTF">2021-08-30T20:02:00Z</dcterms:modified>
</cp:coreProperties>
</file>